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párrafo</w:t>
      </w:r>
      <w:r>
        <w:t xml:space="preserve"> </w:t>
      </w:r>
      <w:r>
        <w:t xml:space="preserve">sobre</w:t>
      </w:r>
      <w:r>
        <w:t xml:space="preserve"> </w:t>
      </w:r>
      <w:r>
        <w:t xml:space="preserve">mí</w:t>
      </w:r>
    </w:p>
    <w:p>
      <w:pPr>
        <w:pStyle w:val="Author"/>
      </w:pPr>
      <w:r>
        <w:t xml:space="preserve">Skye</w:t>
      </w:r>
      <w:r>
        <w:t xml:space="preserve"> </w:t>
      </w:r>
      <w:r>
        <w:t xml:space="preserve">Mata</w:t>
      </w:r>
    </w:p>
    <w:p>
      <w:pPr>
        <w:pStyle w:val="Date"/>
      </w:pPr>
      <w:r>
        <w:t xml:space="preserve">2025-08-19</w:t>
      </w:r>
    </w:p>
    <w:bookmarkStart w:id="20" w:name="un-párrafo-sobre-mí"/>
    <w:p>
      <w:pPr>
        <w:pStyle w:val="Heading2"/>
      </w:pPr>
      <w:r>
        <w:t xml:space="preserve">Un párrafo sobre mí</w:t>
      </w:r>
    </w:p>
    <w:p>
      <w:pPr>
        <w:pStyle w:val="FirstParagraph"/>
      </w:pPr>
      <w:r>
        <w:t xml:space="preserve">Me llamo</w:t>
      </w:r>
      <w:r>
        <w:t xml:space="preserve"> </w:t>
      </w:r>
      <w:r>
        <w:rPr>
          <w:bCs/>
          <w:b/>
        </w:rPr>
        <w:t xml:space="preserve">Skye</w:t>
      </w:r>
      <w:r>
        <w:t xml:space="preserve"> </w:t>
      </w:r>
      <w:r>
        <w:t xml:space="preserve">y estoy en mi cuarto año aquí en la Universidad de Miami. Me encanta la ciudad de Miami, las compras en línea y el color rosa, pero no siempre fue así. De hecho, cuando era niña, odiaba el color rosa. Al crecer junto a dos hermanos mayores, no era la niña femenina que mi mamá y mi papá querían que fuera. Mis pasatiempos incluían el hockey, ver a los Chicago Bears en el sofá con mi familia y jugar a los dinosaurios con mis hermanos, Grayson y Cain. Sin embargo, en algún momento del camino, los carteles deportivos y los dinosaurios de plástico fueron reemplazados por paredes de color rosa y muñecas de Barbie. No obstante, mi vínculo con mis hermanos siguió siendo igual de fuerte. A medida que cada uno de nosotros continuaba creciendo y cambiando de gustos y aficiones, empecé a sentir nostalgia por el pasado. De hecho, hace unos tres años, sentía que la Universidad de Miami estaba demasiado lejos de mi hogar en Illinois, pero ahora mientras me preparo para graduarme en mayo, reflexiono sobre mi independencia, mis amigos que se han convertido en familia en Miami, y las oportunidades de futuro que esta escuela me ha dado. Mi vida hasta ahora me ha enseñado que el cambio es inevitable; las cosas continuarán cambiando a medida que hago la transición a la escuela de medicina, pero he aprendido a aceptar el cambio mientras aprecio el pasad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párrafo sobre mí</dc:title>
  <dc:creator>Skye Mata</dc:creator>
  <cp:keywords/>
  <dcterms:created xsi:type="dcterms:W3CDTF">2025-08-28T17:02:39Z</dcterms:created>
  <dcterms:modified xsi:type="dcterms:W3CDTF">2025-08-28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9</vt:lpwstr>
  </property>
  <property fmtid="{D5CDD505-2E9C-101B-9397-08002B2CF9AE}" pid="3" name="exercise">
    <vt:lpwstr>Ejercicio 1 Un párrafo sobre mí - Exercise 1 A Paragraph of Me</vt:lpwstr>
  </property>
  <property fmtid="{D5CDD505-2E9C-101B-9397-08002B2CF9AE}" pid="4" name="layout">
    <vt:lpwstr>page</vt:lpwstr>
  </property>
</Properties>
</file>